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jc w:val="center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26"/>
      </w:tblGrid>
      <w:tr w:rsidR="00116D14" w:rsidTr="00116D14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tbl>
            <w:tblPr>
              <w:tblW w:w="9600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26"/>
            </w:tblGrid>
            <w:tr w:rsidR="00116D14">
              <w:trPr>
                <w:tblCellSpacing w:w="0" w:type="dxa"/>
                <w:jc w:val="center"/>
              </w:trPr>
              <w:tc>
                <w:tcPr>
                  <w:tcW w:w="9600" w:type="dxa"/>
                  <w:hideMark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026"/>
                  </w:tblGrid>
                  <w:tr w:rsidR="00116D14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</w:tcPr>
                      <w:tbl>
                        <w:tblPr>
                          <w:tblW w:w="5000" w:type="pct"/>
                          <w:jc w:val="center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9026"/>
                        </w:tblGrid>
                        <w:tr w:rsidR="00116D14">
                          <w:trPr>
                            <w:tblCellSpacing w:w="0" w:type="dxa"/>
                            <w:jc w:val="center"/>
                          </w:trPr>
                          <w:tc>
                            <w:tcPr>
                              <w:tcW w:w="0" w:type="auto"/>
                              <w:hideMark/>
                            </w:tcPr>
                            <w:p w:rsidR="00116D14" w:rsidRDefault="00116D14">
                              <w:pPr>
                                <w:jc w:val="center"/>
                                <w:rPr>
                                  <w:rFonts w:eastAsia="Times New Roman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</w:tbl>
                      <w:p w:rsidR="00116D14" w:rsidRDefault="00116D14">
                        <w:pPr>
                          <w:rPr>
                            <w:rFonts w:ascii="Arial" w:hAnsi="Arial" w:cs="Arial"/>
                            <w:vanish/>
                          </w:rPr>
                        </w:pPr>
                      </w:p>
                      <w:tbl>
                        <w:tblPr>
                          <w:tblW w:w="8850" w:type="dxa"/>
                          <w:tblCellSpacing w:w="0" w:type="dxa"/>
                          <w:shd w:val="clear" w:color="auto" w:fill="FFFFFF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8911"/>
                        </w:tblGrid>
                        <w:tr w:rsidR="00116D14" w:rsidTr="00AC4198">
                          <w:trPr>
                            <w:trHeight w:val="30"/>
                            <w:tblCellSpacing w:w="0" w:type="dxa"/>
                          </w:trPr>
                          <w:tc>
                            <w:tcPr>
                              <w:tcW w:w="5000" w:type="pct"/>
                              <w:shd w:val="clear" w:color="auto" w:fill="FFFFFF"/>
                              <w:tcMar>
                                <w:top w:w="150" w:type="dxa"/>
                                <w:left w:w="150" w:type="dxa"/>
                                <w:bottom w:w="150" w:type="dxa"/>
                                <w:right w:w="150" w:type="dxa"/>
                              </w:tcMar>
                              <w:hideMark/>
                            </w:tcPr>
                            <w:tbl>
                              <w:tblPr>
                                <w:tblW w:w="8611" w:type="dxa"/>
                                <w:jc w:val="center"/>
                                <w:tblCellSpacing w:w="0" w:type="dxa"/>
                                <w:shd w:val="clear" w:color="auto" w:fill="DA3E01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8611"/>
                              </w:tblGrid>
                              <w:tr w:rsidR="00D163E1" w:rsidTr="00D163E1">
                                <w:trPr>
                                  <w:tblCellSpacing w:w="0" w:type="dxa"/>
                                  <w:jc w:val="center"/>
                                </w:trPr>
                                <w:tc>
                                  <w:tcPr>
                                    <w:tcW w:w="5000" w:type="pct"/>
                                    <w:shd w:val="clear" w:color="auto" w:fill="DA3E01"/>
                                    <w:tcMar>
                                      <w:top w:w="150" w:type="dxa"/>
                                      <w:left w:w="300" w:type="dxa"/>
                                      <w:bottom w:w="150" w:type="dxa"/>
                                      <w:right w:w="300" w:type="dxa"/>
                                    </w:tcMar>
                                    <w:vAlign w:val="center"/>
                                    <w:hideMark/>
                                  </w:tcPr>
                                  <w:p w:rsidR="00D163E1" w:rsidRDefault="00D163E1" w:rsidP="00D163E1">
                                    <w:pPr>
                                      <w:spacing w:line="15" w:lineRule="atLeast"/>
                                      <w:ind w:left="-316" w:right="-349"/>
                                      <w:rPr>
                                        <w:rFonts w:ascii="Arial" w:hAnsi="Arial" w:cs="Arial"/>
                                        <w:sz w:val="2"/>
                                        <w:szCs w:val="2"/>
                                      </w:rPr>
                                    </w:pPr>
                                    <w:bookmarkStart w:id="0" w:name="_Hlk520725125"/>
                                    <w:r>
                                      <w:rPr>
                                        <w:rFonts w:ascii="Arial" w:hAnsi="Arial" w:cs="Arial"/>
                                        <w:noProof/>
                                        <w:sz w:val="2"/>
                                        <w:szCs w:val="2"/>
                                      </w:rPr>
                                      <w:drawing>
                                        <wp:inline distT="0" distB="0" distL="0" distR="0" wp14:anchorId="16E22E19" wp14:editId="7E0F4268">
                                          <wp:extent cx="5359400" cy="474345"/>
                                          <wp:effectExtent l="0" t="0" r="0" b="1905"/>
                                          <wp:docPr id="5" name="Picture 5" descr="https://i.emlfiles4.com/cmpimg/6/0/4/5/files/imagecache/9616192/w640_8670934_dg0343logo620px.jpg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" descr="https://i.emlfiles4.com/cmpimg/6/0/4/5/files/imagecache/9616192/w640_8670934_dg0343logo620px.jpg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5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5359400" cy="474345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c>
                              </w:tr>
                              <w:bookmarkEnd w:id="0"/>
                            </w:tbl>
                            <w:p w:rsidR="00D163E1" w:rsidRDefault="00D163E1" w:rsidP="00D163E1">
                              <w:pPr>
                                <w:pStyle w:val="NormalWeb"/>
                                <w:spacing w:before="0" w:beforeAutospacing="0" w:after="0" w:afterAutospacing="0" w:line="330" w:lineRule="atLeast"/>
                                <w:ind w:left="-462"/>
                                <w:jc w:val="center"/>
                                <w:rPr>
                                  <w:rFonts w:ascii="Arial" w:hAnsi="Arial" w:cs="Arial"/>
                                  <w:noProof/>
                                  <w:sz w:val="2"/>
                                  <w:szCs w:val="2"/>
                                </w:rPr>
                              </w:pPr>
                            </w:p>
                            <w:p w:rsidR="00116D14" w:rsidRDefault="00116D14" w:rsidP="00A7505F">
                              <w:pPr>
                                <w:pStyle w:val="NormalWeb"/>
                                <w:spacing w:before="0" w:beforeAutospacing="0" w:after="0" w:afterAutospacing="0" w:line="330" w:lineRule="atLeast"/>
                                <w:jc w:val="center"/>
                                <w:rPr>
                                  <w:rFonts w:ascii="Arial" w:hAnsi="Arial" w:cs="Arial"/>
                                  <w:color w:val="0061BB"/>
                                  <w:sz w:val="21"/>
                                  <w:szCs w:val="21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61BB"/>
                                  <w:sz w:val="27"/>
                                  <w:szCs w:val="27"/>
                                </w:rPr>
                                <w:t>Thank you for electing to add your site to The Energy Consortium's framework</w:t>
                              </w:r>
                            </w:p>
                          </w:tc>
                        </w:tr>
                      </w:tbl>
                      <w:p w:rsidR="00116D14" w:rsidRDefault="00116D14">
                        <w:pPr>
                          <w:rPr>
                            <w:rFonts w:ascii="Arial" w:hAnsi="Arial" w:cs="Arial"/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shd w:val="clear" w:color="auto" w:fill="FFFFFF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9026"/>
                        </w:tblGrid>
                        <w:tr w:rsidR="00116D14">
                          <w:trPr>
                            <w:tblCellSpacing w:w="0" w:type="dxa"/>
                          </w:trPr>
                          <w:tc>
                            <w:tcPr>
                              <w:tcW w:w="0" w:type="auto"/>
                              <w:shd w:val="clear" w:color="auto" w:fill="FFFFFF"/>
                              <w:tcMar>
                                <w:top w:w="150" w:type="dxa"/>
                                <w:left w:w="150" w:type="dxa"/>
                                <w:bottom w:w="150" w:type="dxa"/>
                                <w:right w:w="150" w:type="dxa"/>
                              </w:tcMar>
                              <w:hideMark/>
                            </w:tcPr>
                            <w:p w:rsidR="00116D14" w:rsidRDefault="00116D14">
                              <w:pPr>
                                <w:pStyle w:val="NormalWeb"/>
                                <w:spacing w:before="0" w:beforeAutospacing="0" w:after="0" w:afterAutospacing="0" w:line="330" w:lineRule="atLeast"/>
                                <w:rPr>
                                  <w:rFonts w:ascii="Arial" w:hAnsi="Arial" w:cs="Arial"/>
                                  <w:color w:val="333333"/>
                                  <w:sz w:val="21"/>
                                  <w:szCs w:val="21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333333"/>
                                  <w:sz w:val="21"/>
                                  <w:szCs w:val="21"/>
                                </w:rPr>
                                <w:t>In order for us to be able to add your site(s) to the Framework, there is some information that we need from you:</w:t>
                              </w:r>
                            </w:p>
                          </w:tc>
                        </w:tr>
                      </w:tbl>
                      <w:p w:rsidR="00116D14" w:rsidRDefault="00116D14">
                        <w:pPr>
                          <w:rPr>
                            <w:rFonts w:ascii="Arial" w:hAnsi="Arial" w:cs="Arial"/>
                            <w:sz w:val="12"/>
                            <w:szCs w:val="12"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shd w:val="clear" w:color="auto" w:fill="FFFFFF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9026"/>
                        </w:tblGrid>
                        <w:tr w:rsidR="00116D14">
                          <w:trPr>
                            <w:tblCellSpacing w:w="0" w:type="dxa"/>
                          </w:trPr>
                          <w:tc>
                            <w:tcPr>
                              <w:tcW w:w="0" w:type="auto"/>
                              <w:shd w:val="clear" w:color="auto" w:fill="FFFFFF"/>
                              <w:tcMar>
                                <w:top w:w="150" w:type="dxa"/>
                                <w:left w:w="150" w:type="dxa"/>
                                <w:bottom w:w="150" w:type="dxa"/>
                                <w:right w:w="150" w:type="dxa"/>
                              </w:tcMar>
                              <w:hideMark/>
                            </w:tcPr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4353"/>
                                <w:gridCol w:w="4353"/>
                              </w:tblGrid>
                              <w:tr w:rsidR="00116D14">
                                <w:tc>
                                  <w:tcPr>
                                    <w:tcW w:w="2500" w:type="pct"/>
                                    <w:tcBorders>
                                      <w:top w:val="single" w:sz="8" w:space="0" w:color="555555"/>
                                      <w:left w:val="single" w:sz="8" w:space="0" w:color="555555"/>
                                      <w:bottom w:val="single" w:sz="8" w:space="0" w:color="555555"/>
                                      <w:right w:val="single" w:sz="8" w:space="0" w:color="555555"/>
                                    </w:tcBorders>
                                    <w:shd w:val="clear" w:color="auto" w:fill="0061BB"/>
                                    <w:tcMar>
                                      <w:top w:w="45" w:type="dxa"/>
                                      <w:left w:w="45" w:type="dxa"/>
                                      <w:bottom w:w="45" w:type="dxa"/>
                                      <w:right w:w="45" w:type="dxa"/>
                                    </w:tcMar>
                                    <w:vAlign w:val="center"/>
                                    <w:hideMark/>
                                  </w:tcPr>
                                  <w:p w:rsidR="00116D14" w:rsidRDefault="00116D14" w:rsidP="00AC4198">
                                    <w:pPr>
                                      <w:pStyle w:val="NormalWeb"/>
                                      <w:spacing w:before="0" w:beforeAutospacing="0" w:after="0" w:afterAutospacing="0" w:line="330" w:lineRule="atLeast"/>
                                      <w:ind w:left="180"/>
                                      <w:rPr>
                                        <w:rFonts w:ascii="Arial" w:hAnsi="Arial" w:cs="Arial"/>
                                        <w:color w:val="FFFFFF"/>
                                        <w:sz w:val="21"/>
                                        <w:szCs w:val="21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FFFFFF"/>
                                        <w:sz w:val="21"/>
                                        <w:szCs w:val="21"/>
                                      </w:rPr>
                                      <w:t>Member name:</w:t>
                                    </w:r>
                                  </w:p>
                                </w:tc>
                                <w:tc>
                                  <w:tcPr>
                                    <w:tcW w:w="2500" w:type="pct"/>
                                    <w:tcBorders>
                                      <w:top w:val="single" w:sz="8" w:space="0" w:color="555555"/>
                                      <w:left w:val="nil"/>
                                      <w:bottom w:val="single" w:sz="8" w:space="0" w:color="555555"/>
                                      <w:right w:val="single" w:sz="8" w:space="0" w:color="555555"/>
                                    </w:tcBorders>
                                    <w:tcMar>
                                      <w:top w:w="45" w:type="dxa"/>
                                      <w:left w:w="45" w:type="dxa"/>
                                      <w:bottom w:w="45" w:type="dxa"/>
                                      <w:right w:w="45" w:type="dxa"/>
                                    </w:tcMar>
                                    <w:vAlign w:val="center"/>
                                    <w:hideMark/>
                                  </w:tcPr>
                                  <w:p w:rsidR="00116D14" w:rsidRDefault="00116D14">
                                    <w:pPr>
                                      <w:rPr>
                                        <w:rFonts w:eastAsia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  <w:tr w:rsidR="00116D14">
                                <w:tc>
                                  <w:tcPr>
                                    <w:tcW w:w="2500" w:type="pct"/>
                                    <w:tcBorders>
                                      <w:top w:val="nil"/>
                                      <w:left w:val="single" w:sz="8" w:space="0" w:color="555555"/>
                                      <w:bottom w:val="single" w:sz="8" w:space="0" w:color="555555"/>
                                      <w:right w:val="single" w:sz="8" w:space="0" w:color="555555"/>
                                    </w:tcBorders>
                                    <w:shd w:val="clear" w:color="auto" w:fill="0061BB"/>
                                    <w:tcMar>
                                      <w:top w:w="45" w:type="dxa"/>
                                      <w:left w:w="45" w:type="dxa"/>
                                      <w:bottom w:w="45" w:type="dxa"/>
                                      <w:right w:w="45" w:type="dxa"/>
                                    </w:tcMar>
                                    <w:vAlign w:val="center"/>
                                    <w:hideMark/>
                                  </w:tcPr>
                                  <w:p w:rsidR="00116D14" w:rsidRDefault="00116D14" w:rsidP="00AC4198">
                                    <w:pPr>
                                      <w:pStyle w:val="NormalWeb"/>
                                      <w:spacing w:before="0" w:beforeAutospacing="0" w:after="0" w:afterAutospacing="0" w:line="330" w:lineRule="atLeast"/>
                                      <w:ind w:left="180"/>
                                      <w:rPr>
                                        <w:rFonts w:ascii="Arial" w:hAnsi="Arial" w:cs="Arial"/>
                                        <w:color w:val="FFFFFF"/>
                                        <w:sz w:val="21"/>
                                        <w:szCs w:val="21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FFFFFF"/>
                                        <w:sz w:val="21"/>
                                        <w:szCs w:val="21"/>
                                      </w:rPr>
                                      <w:t>MPAN:</w:t>
                                    </w:r>
                                  </w:p>
                                </w:tc>
                                <w:tc>
                                  <w:tcPr>
                                    <w:tcW w:w="2500" w:type="pct"/>
                                    <w:tcBorders>
                                      <w:top w:val="nil"/>
                                      <w:left w:val="nil"/>
                                      <w:bottom w:val="single" w:sz="8" w:space="0" w:color="555555"/>
                                      <w:right w:val="single" w:sz="8" w:space="0" w:color="555555"/>
                                    </w:tcBorders>
                                    <w:tcMar>
                                      <w:top w:w="45" w:type="dxa"/>
                                      <w:left w:w="45" w:type="dxa"/>
                                      <w:bottom w:w="45" w:type="dxa"/>
                                      <w:right w:w="45" w:type="dxa"/>
                                    </w:tcMar>
                                    <w:vAlign w:val="center"/>
                                    <w:hideMark/>
                                  </w:tcPr>
                                  <w:p w:rsidR="00116D14" w:rsidRDefault="00116D14">
                                    <w:pPr>
                                      <w:rPr>
                                        <w:rFonts w:eastAsia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  <w:tr w:rsidR="00116D14">
                                <w:tc>
                                  <w:tcPr>
                                    <w:tcW w:w="2500" w:type="pct"/>
                                    <w:tcBorders>
                                      <w:top w:val="nil"/>
                                      <w:left w:val="single" w:sz="8" w:space="0" w:color="555555"/>
                                      <w:bottom w:val="single" w:sz="8" w:space="0" w:color="555555"/>
                                      <w:right w:val="single" w:sz="8" w:space="0" w:color="555555"/>
                                    </w:tcBorders>
                                    <w:shd w:val="clear" w:color="auto" w:fill="0061BB"/>
                                    <w:tcMar>
                                      <w:top w:w="45" w:type="dxa"/>
                                      <w:left w:w="45" w:type="dxa"/>
                                      <w:bottom w:w="45" w:type="dxa"/>
                                      <w:right w:w="45" w:type="dxa"/>
                                    </w:tcMar>
                                    <w:vAlign w:val="center"/>
                                    <w:hideMark/>
                                  </w:tcPr>
                                  <w:p w:rsidR="00116D14" w:rsidRDefault="00116D14" w:rsidP="00AC4198">
                                    <w:pPr>
                                      <w:pStyle w:val="NormalWeb"/>
                                      <w:spacing w:before="0" w:beforeAutospacing="0" w:after="0" w:afterAutospacing="0" w:line="330" w:lineRule="atLeast"/>
                                      <w:ind w:left="180"/>
                                      <w:rPr>
                                        <w:rFonts w:ascii="Arial" w:hAnsi="Arial" w:cs="Arial"/>
                                        <w:color w:val="FFFFFF"/>
                                        <w:sz w:val="21"/>
                                        <w:szCs w:val="21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FFFFFF"/>
                                        <w:sz w:val="21"/>
                                        <w:szCs w:val="21"/>
                                      </w:rPr>
                                      <w:t>Start date:</w:t>
                                    </w:r>
                                  </w:p>
                                </w:tc>
                                <w:tc>
                                  <w:tcPr>
                                    <w:tcW w:w="2500" w:type="pct"/>
                                    <w:tcBorders>
                                      <w:top w:val="nil"/>
                                      <w:left w:val="nil"/>
                                      <w:bottom w:val="single" w:sz="8" w:space="0" w:color="555555"/>
                                      <w:right w:val="single" w:sz="8" w:space="0" w:color="555555"/>
                                    </w:tcBorders>
                                    <w:tcMar>
                                      <w:top w:w="45" w:type="dxa"/>
                                      <w:left w:w="45" w:type="dxa"/>
                                      <w:bottom w:w="45" w:type="dxa"/>
                                      <w:right w:w="45" w:type="dxa"/>
                                    </w:tcMar>
                                    <w:vAlign w:val="center"/>
                                    <w:hideMark/>
                                  </w:tcPr>
                                  <w:p w:rsidR="00116D14" w:rsidRDefault="00116D14">
                                    <w:pPr>
                                      <w:rPr>
                                        <w:rFonts w:eastAsia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  <w:tr w:rsidR="00116D14">
                                <w:tc>
                                  <w:tcPr>
                                    <w:tcW w:w="2500" w:type="pct"/>
                                    <w:tcBorders>
                                      <w:top w:val="nil"/>
                                      <w:left w:val="single" w:sz="8" w:space="0" w:color="555555"/>
                                      <w:bottom w:val="single" w:sz="8" w:space="0" w:color="555555"/>
                                      <w:right w:val="single" w:sz="8" w:space="0" w:color="555555"/>
                                    </w:tcBorders>
                                    <w:shd w:val="clear" w:color="auto" w:fill="0061BB"/>
                                    <w:tcMar>
                                      <w:top w:w="45" w:type="dxa"/>
                                      <w:left w:w="45" w:type="dxa"/>
                                      <w:bottom w:w="45" w:type="dxa"/>
                                      <w:right w:w="45" w:type="dxa"/>
                                    </w:tcMar>
                                    <w:vAlign w:val="center"/>
                                    <w:hideMark/>
                                  </w:tcPr>
                                  <w:p w:rsidR="00116D14" w:rsidRDefault="00116D14" w:rsidP="00AC4198">
                                    <w:pPr>
                                      <w:pStyle w:val="NormalWeb"/>
                                      <w:spacing w:before="0" w:beforeAutospacing="0" w:after="0" w:afterAutospacing="0" w:line="330" w:lineRule="atLeast"/>
                                      <w:ind w:left="180"/>
                                      <w:rPr>
                                        <w:rFonts w:ascii="Arial" w:hAnsi="Arial" w:cs="Arial"/>
                                        <w:color w:val="FFFFFF"/>
                                        <w:sz w:val="21"/>
                                        <w:szCs w:val="21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FFFFFF"/>
                                        <w:sz w:val="21"/>
                                        <w:szCs w:val="21"/>
                                      </w:rPr>
                                      <w:t>EAC:</w:t>
                                    </w:r>
                                  </w:p>
                                </w:tc>
                                <w:tc>
                                  <w:tcPr>
                                    <w:tcW w:w="2500" w:type="pct"/>
                                    <w:tcBorders>
                                      <w:top w:val="nil"/>
                                      <w:left w:val="nil"/>
                                      <w:bottom w:val="single" w:sz="8" w:space="0" w:color="555555"/>
                                      <w:right w:val="single" w:sz="8" w:space="0" w:color="555555"/>
                                    </w:tcBorders>
                                    <w:tcMar>
                                      <w:top w:w="45" w:type="dxa"/>
                                      <w:left w:w="45" w:type="dxa"/>
                                      <w:bottom w:w="45" w:type="dxa"/>
                                      <w:right w:w="45" w:type="dxa"/>
                                    </w:tcMar>
                                    <w:vAlign w:val="center"/>
                                    <w:hideMark/>
                                  </w:tcPr>
                                  <w:p w:rsidR="00116D14" w:rsidRDefault="00116D14">
                                    <w:pPr>
                                      <w:rPr>
                                        <w:rFonts w:eastAsia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  <w:tr w:rsidR="00116D14">
                                <w:tc>
                                  <w:tcPr>
                                    <w:tcW w:w="2500" w:type="pct"/>
                                    <w:tcBorders>
                                      <w:top w:val="nil"/>
                                      <w:left w:val="single" w:sz="8" w:space="0" w:color="555555"/>
                                      <w:bottom w:val="single" w:sz="8" w:space="0" w:color="555555"/>
                                      <w:right w:val="single" w:sz="8" w:space="0" w:color="555555"/>
                                    </w:tcBorders>
                                    <w:shd w:val="clear" w:color="auto" w:fill="0061BB"/>
                                    <w:tcMar>
                                      <w:top w:w="45" w:type="dxa"/>
                                      <w:left w:w="45" w:type="dxa"/>
                                      <w:bottom w:w="45" w:type="dxa"/>
                                      <w:right w:w="45" w:type="dxa"/>
                                    </w:tcMar>
                                    <w:vAlign w:val="center"/>
                                    <w:hideMark/>
                                  </w:tcPr>
                                  <w:p w:rsidR="00116D14" w:rsidRDefault="00116D14" w:rsidP="00AC4198">
                                    <w:pPr>
                                      <w:pStyle w:val="NormalWeb"/>
                                      <w:spacing w:before="0" w:beforeAutospacing="0" w:after="0" w:afterAutospacing="0" w:line="330" w:lineRule="atLeast"/>
                                      <w:ind w:left="180"/>
                                      <w:rPr>
                                        <w:rFonts w:ascii="Arial" w:hAnsi="Arial" w:cs="Arial"/>
                                        <w:color w:val="FFFFFF"/>
                                        <w:sz w:val="21"/>
                                        <w:szCs w:val="21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FFFFFF"/>
                                        <w:sz w:val="21"/>
                                        <w:szCs w:val="21"/>
                                      </w:rPr>
                                      <w:t>KVA (if HH):</w:t>
                                    </w:r>
                                  </w:p>
                                </w:tc>
                                <w:tc>
                                  <w:tcPr>
                                    <w:tcW w:w="2500" w:type="pct"/>
                                    <w:tcBorders>
                                      <w:top w:val="nil"/>
                                      <w:left w:val="nil"/>
                                      <w:bottom w:val="single" w:sz="8" w:space="0" w:color="555555"/>
                                      <w:right w:val="single" w:sz="8" w:space="0" w:color="555555"/>
                                    </w:tcBorders>
                                    <w:tcMar>
                                      <w:top w:w="45" w:type="dxa"/>
                                      <w:left w:w="45" w:type="dxa"/>
                                      <w:bottom w:w="45" w:type="dxa"/>
                                      <w:right w:w="45" w:type="dxa"/>
                                    </w:tcMar>
                                    <w:vAlign w:val="center"/>
                                    <w:hideMark/>
                                  </w:tcPr>
                                  <w:p w:rsidR="00116D14" w:rsidRDefault="00116D14">
                                    <w:pPr>
                                      <w:rPr>
                                        <w:rFonts w:eastAsia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  <w:tr w:rsidR="00116D14">
                                <w:tc>
                                  <w:tcPr>
                                    <w:tcW w:w="2500" w:type="pct"/>
                                    <w:tcBorders>
                                      <w:top w:val="nil"/>
                                      <w:left w:val="single" w:sz="8" w:space="0" w:color="555555"/>
                                      <w:bottom w:val="single" w:sz="8" w:space="0" w:color="555555"/>
                                      <w:right w:val="single" w:sz="8" w:space="0" w:color="555555"/>
                                    </w:tcBorders>
                                    <w:shd w:val="clear" w:color="auto" w:fill="0061BB"/>
                                    <w:tcMar>
                                      <w:top w:w="45" w:type="dxa"/>
                                      <w:left w:w="45" w:type="dxa"/>
                                      <w:bottom w:w="45" w:type="dxa"/>
                                      <w:right w:w="45" w:type="dxa"/>
                                    </w:tcMar>
                                    <w:vAlign w:val="center"/>
                                    <w:hideMark/>
                                  </w:tcPr>
                                  <w:p w:rsidR="00116D14" w:rsidRDefault="00116D14" w:rsidP="00AC4198">
                                    <w:pPr>
                                      <w:pStyle w:val="NormalWeb"/>
                                      <w:spacing w:before="0" w:beforeAutospacing="0" w:after="0" w:afterAutospacing="0" w:line="330" w:lineRule="atLeast"/>
                                      <w:ind w:left="180"/>
                                      <w:rPr>
                                        <w:rFonts w:ascii="Arial" w:hAnsi="Arial" w:cs="Arial"/>
                                        <w:color w:val="333333"/>
                                        <w:sz w:val="21"/>
                                        <w:szCs w:val="21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FFFFFF"/>
                                        <w:sz w:val="21"/>
                                        <w:szCs w:val="21"/>
                                      </w:rPr>
                                      <w:t xml:space="preserve">Please provide </w:t>
                                    </w:r>
                                    <w:r w:rsidR="009E67E5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FFFFFF"/>
                                        <w:sz w:val="21"/>
                                        <w:szCs w:val="21"/>
                                      </w:rPr>
                                      <w:t xml:space="preserve">12 months HH data for </w:t>
                                    </w:r>
                                    <w:r w:rsidR="00AC4198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FFFFFF"/>
                                        <w:sz w:val="21"/>
                                        <w:szCs w:val="21"/>
                                      </w:rPr>
                                      <w:t xml:space="preserve"> </w:t>
                                    </w:r>
                                    <w:r w:rsidR="009E67E5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FFFFFF"/>
                                        <w:sz w:val="21"/>
                                        <w:szCs w:val="21"/>
                                      </w:rPr>
                                      <w:t>HH supplies</w:t>
                                    </w:r>
                                  </w:p>
                                </w:tc>
                                <w:tc>
                                  <w:tcPr>
                                    <w:tcW w:w="2500" w:type="pct"/>
                                    <w:tcBorders>
                                      <w:top w:val="nil"/>
                                      <w:left w:val="nil"/>
                                      <w:bottom w:val="single" w:sz="8" w:space="0" w:color="555555"/>
                                      <w:right w:val="single" w:sz="8" w:space="0" w:color="555555"/>
                                    </w:tcBorders>
                                    <w:tcMar>
                                      <w:top w:w="45" w:type="dxa"/>
                                      <w:left w:w="45" w:type="dxa"/>
                                      <w:bottom w:w="45" w:type="dxa"/>
                                      <w:right w:w="45" w:type="dxa"/>
                                    </w:tcMar>
                                    <w:vAlign w:val="center"/>
                                    <w:hideMark/>
                                  </w:tcPr>
                                  <w:p w:rsidR="00116D14" w:rsidRDefault="00116D14">
                                    <w:pPr>
                                      <w:rPr>
                                        <w:rFonts w:eastAsia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116D14" w:rsidRDefault="00116D14">
                              <w:pPr>
                                <w:rPr>
                                  <w:rFonts w:eastAsia="Times New Roman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</w:tbl>
                      <w:p w:rsidR="00116D14" w:rsidRDefault="00116D14">
                        <w:pPr>
                          <w:rPr>
                            <w:rFonts w:ascii="Arial" w:hAnsi="Arial" w:cs="Arial"/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shd w:val="clear" w:color="auto" w:fill="FFFFFF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9026"/>
                        </w:tblGrid>
                        <w:tr w:rsidR="00116D14">
                          <w:trPr>
                            <w:tblCellSpacing w:w="0" w:type="dxa"/>
                          </w:trPr>
                          <w:tc>
                            <w:tcPr>
                              <w:tcW w:w="0" w:type="auto"/>
                              <w:shd w:val="clear" w:color="auto" w:fill="FFFFFF"/>
                              <w:tcMar>
                                <w:top w:w="150" w:type="dxa"/>
                                <w:left w:w="150" w:type="dxa"/>
                                <w:bottom w:w="150" w:type="dxa"/>
                                <w:right w:w="150" w:type="dxa"/>
                              </w:tcMar>
                              <w:hideMark/>
                            </w:tcPr>
                            <w:p w:rsidR="007F17DF" w:rsidRDefault="0022169B" w:rsidP="001455CD">
                              <w:pPr>
                                <w:pStyle w:val="NormalWeb"/>
                                <w:spacing w:before="0" w:beforeAutospacing="0" w:after="0" w:afterAutospacing="0" w:line="330" w:lineRule="atLeast"/>
                                <w:rPr>
                                  <w:rFonts w:ascii="Arial" w:hAnsi="Arial" w:cs="Arial"/>
                                  <w:color w:val="333333"/>
                                  <w:sz w:val="21"/>
                                  <w:szCs w:val="21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333333"/>
                                  <w:sz w:val="21"/>
                                  <w:szCs w:val="21"/>
                                </w:rPr>
                                <w:t xml:space="preserve">Please email the </w:t>
                              </w:r>
                              <w:r w:rsidR="001455CD">
                                <w:rPr>
                                  <w:rFonts w:ascii="Arial" w:hAnsi="Arial" w:cs="Arial"/>
                                  <w:color w:val="333333"/>
                                  <w:sz w:val="21"/>
                                  <w:szCs w:val="21"/>
                                </w:rPr>
                                <w:t xml:space="preserve">completed form to </w:t>
                              </w:r>
                              <w:hyperlink r:id="rId6" w:history="1">
                                <w:r w:rsidR="007F17DF" w:rsidRPr="00A43511">
                                  <w:rPr>
                                    <w:rStyle w:val="Hyperlink"/>
                                    <w:rFonts w:ascii="Arial" w:hAnsi="Arial" w:cs="Arial"/>
                                    <w:sz w:val="21"/>
                                    <w:szCs w:val="21"/>
                                  </w:rPr>
                                  <w:t>PartnershipsSalesSupport@edfenergy.com</w:t>
                                </w:r>
                              </w:hyperlink>
                              <w:r w:rsidR="0000245B">
                                <w:rPr>
                                  <w:rFonts w:ascii="Arial" w:hAnsi="Arial" w:cs="Arial"/>
                                  <w:color w:val="333333"/>
                                  <w:sz w:val="21"/>
                                  <w:szCs w:val="21"/>
                                </w:rPr>
                                <w:t xml:space="preserve"> and CC in the </w:t>
                              </w:r>
                              <w:hyperlink r:id="rId7" w:history="1">
                                <w:r w:rsidR="0000245B" w:rsidRPr="00CA4B74">
                                  <w:rPr>
                                    <w:rStyle w:val="Hyperlink"/>
                                    <w:rFonts w:ascii="Arial" w:hAnsi="Arial" w:cs="Arial"/>
                                    <w:sz w:val="21"/>
                                    <w:szCs w:val="21"/>
                                  </w:rPr>
                                  <w:t>DataManagement@tec.ac.uk</w:t>
                                </w:r>
                              </w:hyperlink>
                              <w:bookmarkStart w:id="1" w:name="_GoBack"/>
                              <w:bookmarkEnd w:id="1"/>
                            </w:p>
                            <w:p w:rsidR="0000245B" w:rsidRDefault="0000245B" w:rsidP="001455CD">
                              <w:pPr>
                                <w:pStyle w:val="NormalWeb"/>
                                <w:spacing w:before="0" w:beforeAutospacing="0" w:after="0" w:afterAutospacing="0" w:line="330" w:lineRule="atLeast"/>
                                <w:rPr>
                                  <w:rFonts w:ascii="Arial" w:hAnsi="Arial" w:cs="Arial"/>
                                  <w:color w:val="333333"/>
                                  <w:sz w:val="21"/>
                                  <w:szCs w:val="21"/>
                                </w:rPr>
                              </w:pPr>
                            </w:p>
                            <w:p w:rsidR="00116D14" w:rsidRDefault="00116D14" w:rsidP="001455CD">
                              <w:pPr>
                                <w:pStyle w:val="NormalWeb"/>
                                <w:spacing w:before="0" w:beforeAutospacing="0" w:after="0" w:afterAutospacing="0" w:line="330" w:lineRule="atLeast"/>
                                <w:rPr>
                                  <w:rFonts w:ascii="Arial" w:hAnsi="Arial" w:cs="Arial"/>
                                  <w:color w:val="333333"/>
                                  <w:sz w:val="21"/>
                                  <w:szCs w:val="21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333333"/>
                                  <w:sz w:val="21"/>
                                  <w:szCs w:val="21"/>
                                </w:rPr>
                                <w:t xml:space="preserve">We will confirm receipt of your email within </w:t>
                              </w:r>
                              <w:r w:rsidRPr="0094713B">
                                <w:rPr>
                                  <w:rFonts w:ascii="Arial" w:hAnsi="Arial" w:cs="Arial"/>
                                  <w:noProof/>
                                  <w:color w:val="333333"/>
                                  <w:sz w:val="21"/>
                                  <w:szCs w:val="21"/>
                                </w:rPr>
                                <w:t>2</w:t>
                              </w:r>
                              <w:r>
                                <w:rPr>
                                  <w:rFonts w:ascii="Arial" w:hAnsi="Arial" w:cs="Arial"/>
                                  <w:color w:val="333333"/>
                                  <w:sz w:val="21"/>
                                  <w:szCs w:val="21"/>
                                </w:rPr>
                                <w:t xml:space="preserve"> working days and will contact you should they have any further questions.</w:t>
                              </w:r>
                              <w:r w:rsidR="0000245B">
                                <w:rPr>
                                  <w:rFonts w:ascii="Arial" w:hAnsi="Arial" w:cs="Arial"/>
                                  <w:color w:val="333333"/>
                                  <w:sz w:val="21"/>
                                  <w:szCs w:val="21"/>
                                </w:rPr>
                                <w:t xml:space="preserve"> </w:t>
                              </w:r>
                            </w:p>
                          </w:tc>
                        </w:tr>
                      </w:tbl>
                      <w:p w:rsidR="00116D14" w:rsidRDefault="00116D14">
                        <w:pPr>
                          <w:rPr>
                            <w:rFonts w:ascii="Arial" w:hAnsi="Arial" w:cs="Arial"/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shd w:val="clear" w:color="auto" w:fill="FFFFFF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9026"/>
                        </w:tblGrid>
                        <w:tr w:rsidR="00116D14">
                          <w:trPr>
                            <w:tblCellSpacing w:w="0" w:type="dxa"/>
                          </w:trPr>
                          <w:tc>
                            <w:tcPr>
                              <w:tcW w:w="0" w:type="auto"/>
                              <w:shd w:val="clear" w:color="auto" w:fill="FFFFFF"/>
                              <w:vAlign w:val="center"/>
                              <w:hideMark/>
                            </w:tcPr>
                            <w:p w:rsidR="00116D14" w:rsidRDefault="00116D14">
                              <w:pPr>
                                <w:spacing w:line="15" w:lineRule="atLeast"/>
                                <w:rPr>
                                  <w:rFonts w:ascii="Arial" w:hAnsi="Arial" w:cs="Arial"/>
                                  <w:sz w:val="2"/>
                                  <w:szCs w:val="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noProof/>
                                  <w:sz w:val="2"/>
                                  <w:szCs w:val="2"/>
                                </w:rPr>
                                <w:drawing>
                                  <wp:inline distT="0" distB="0" distL="0" distR="0">
                                    <wp:extent cx="8255" cy="144145"/>
                                    <wp:effectExtent l="0" t="0" r="0" b="0"/>
                                    <wp:docPr id="2" name="Picture 2" descr="https://i.emlfiles4.com/cmpimg/t/s.gif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 descr="https://i.emlfiles4.com/cmpimg/t/s.gif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255" cy="14414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</w:tr>
                      </w:tbl>
                      <w:p w:rsidR="00116D14" w:rsidRDefault="00116D14">
                        <w:pPr>
                          <w:rPr>
                            <w:rFonts w:ascii="Arial" w:hAnsi="Arial" w:cs="Arial"/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shd w:val="clear" w:color="auto" w:fill="FFFFFF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9026"/>
                        </w:tblGrid>
                        <w:tr w:rsidR="00116D14">
                          <w:trPr>
                            <w:tblCellSpacing w:w="0" w:type="dxa"/>
                          </w:trPr>
                          <w:tc>
                            <w:tcPr>
                              <w:tcW w:w="0" w:type="auto"/>
                              <w:shd w:val="clear" w:color="auto" w:fill="FFFFFF"/>
                              <w:tcMar>
                                <w:top w:w="150" w:type="dxa"/>
                                <w:left w:w="150" w:type="dxa"/>
                                <w:bottom w:w="150" w:type="dxa"/>
                                <w:right w:w="150" w:type="dxa"/>
                              </w:tcMar>
                            </w:tcPr>
                            <w:p w:rsidR="00116D14" w:rsidRDefault="00116D14">
                              <w:pPr>
                                <w:pStyle w:val="NormalWeb"/>
                                <w:spacing w:before="0" w:beforeAutospacing="0" w:after="0" w:afterAutospacing="0" w:line="330" w:lineRule="atLeast"/>
                                <w:rPr>
                                  <w:rFonts w:ascii="Arial" w:hAnsi="Arial" w:cs="Arial"/>
                                  <w:color w:val="333333"/>
                                  <w:sz w:val="21"/>
                                  <w:szCs w:val="21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21"/>
                                  <w:szCs w:val="21"/>
                                </w:rPr>
                                <w:t>Kind Regards,</w:t>
                              </w:r>
                            </w:p>
                            <w:p w:rsidR="00116D14" w:rsidRDefault="00116D14">
                              <w:pPr>
                                <w:pStyle w:val="NormalWeb"/>
                                <w:spacing w:before="0" w:beforeAutospacing="0" w:after="0" w:afterAutospacing="0" w:line="330" w:lineRule="atLeast"/>
                                <w:rPr>
                                  <w:rFonts w:ascii="Arial" w:hAnsi="Arial" w:cs="Arial"/>
                                  <w:color w:val="333333"/>
                                  <w:sz w:val="21"/>
                                  <w:szCs w:val="21"/>
                                </w:rPr>
                              </w:pPr>
                            </w:p>
                            <w:p w:rsidR="00D163E1" w:rsidRDefault="00D163E1">
                              <w:pPr>
                                <w:pStyle w:val="NormalWeb"/>
                                <w:spacing w:before="0" w:beforeAutospacing="0" w:after="0" w:afterAutospacing="0" w:line="330" w:lineRule="atLeast"/>
                                <w:rPr>
                                  <w:rFonts w:ascii="Arial" w:hAnsi="Arial" w:cs="Arial"/>
                                  <w:color w:val="333333"/>
                                  <w:sz w:val="21"/>
                                  <w:szCs w:val="21"/>
                                </w:rPr>
                              </w:pPr>
                            </w:p>
                            <w:p w:rsidR="00116D14" w:rsidRDefault="00116D14">
                              <w:pPr>
                                <w:pStyle w:val="NormalWeb"/>
                                <w:spacing w:before="0" w:beforeAutospacing="0" w:after="0" w:afterAutospacing="0" w:line="330" w:lineRule="atLeast"/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sz w:val="21"/>
                                  <w:szCs w:val="21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sz w:val="21"/>
                                  <w:szCs w:val="21"/>
                                </w:rPr>
                                <w:t>The EDF Energy Team</w:t>
                              </w:r>
                            </w:p>
                            <w:p w:rsidR="00D163E1" w:rsidRDefault="00D163E1">
                              <w:pPr>
                                <w:pStyle w:val="NormalWeb"/>
                                <w:spacing w:before="0" w:beforeAutospacing="0" w:after="0" w:afterAutospacing="0" w:line="330" w:lineRule="atLeast"/>
                                <w:rPr>
                                  <w:rFonts w:ascii="Arial" w:hAnsi="Arial" w:cs="Arial"/>
                                  <w:color w:val="333333"/>
                                  <w:sz w:val="21"/>
                                  <w:szCs w:val="21"/>
                                </w:rPr>
                              </w:pPr>
                            </w:p>
                          </w:tc>
                        </w:tr>
                      </w:tbl>
                      <w:p w:rsidR="00116D14" w:rsidRDefault="00116D14">
                        <w:pPr>
                          <w:rPr>
                            <w:rFonts w:ascii="Arial" w:hAnsi="Arial" w:cs="Arial"/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shd w:val="clear" w:color="auto" w:fill="FFFFFF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9026"/>
                        </w:tblGrid>
                        <w:tr w:rsidR="00116D14">
                          <w:trPr>
                            <w:tblCellSpacing w:w="0" w:type="dxa"/>
                          </w:trPr>
                          <w:tc>
                            <w:tcPr>
                              <w:tcW w:w="0" w:type="auto"/>
                              <w:shd w:val="clear" w:color="auto" w:fill="FFFFFF"/>
                              <w:vAlign w:val="center"/>
                              <w:hideMark/>
                            </w:tcPr>
                            <w:p w:rsidR="00116D14" w:rsidRDefault="00116D14">
                              <w:pPr>
                                <w:spacing w:line="15" w:lineRule="atLeast"/>
                                <w:rPr>
                                  <w:rFonts w:ascii="Arial" w:hAnsi="Arial" w:cs="Arial"/>
                                  <w:sz w:val="2"/>
                                  <w:szCs w:val="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noProof/>
                                  <w:sz w:val="2"/>
                                  <w:szCs w:val="2"/>
                                </w:rPr>
                                <w:drawing>
                                  <wp:inline distT="0" distB="0" distL="0" distR="0">
                                    <wp:extent cx="6096000" cy="440055"/>
                                    <wp:effectExtent l="0" t="0" r="0" b="0"/>
                                    <wp:docPr id="1" name="Picture 1" descr="https://i.emlfiles4.com/cmpimg/6/0/4/5/files/8885891_620pxbottom.png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 descr="https://i.emlfiles4.com/cmpimg/6/0/4/5/files/8885891_620pxbottom.png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6096000" cy="44005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</w:tr>
                      </w:tbl>
                      <w:p w:rsidR="00116D14" w:rsidRDefault="00116D14">
                        <w:pPr>
                          <w:rPr>
                            <w:rFonts w:ascii="Arial" w:hAnsi="Arial" w:cs="Arial"/>
                            <w:vanish/>
                          </w:rPr>
                        </w:pPr>
                      </w:p>
                      <w:tbl>
                        <w:tblPr>
                          <w:tblW w:w="5000" w:type="pct"/>
                          <w:tblCellSpacing w:w="0" w:type="dxa"/>
                          <w:shd w:val="clear" w:color="auto" w:fill="FFFFFF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9026"/>
                        </w:tblGrid>
                        <w:tr w:rsidR="00116D14">
                          <w:trPr>
                            <w:tblCellSpacing w:w="0" w:type="dxa"/>
                          </w:trPr>
                          <w:tc>
                            <w:tcPr>
                              <w:tcW w:w="0" w:type="auto"/>
                              <w:shd w:val="clear" w:color="auto" w:fill="FFFFFF"/>
                              <w:tcMar>
                                <w:top w:w="150" w:type="dxa"/>
                                <w:left w:w="150" w:type="dxa"/>
                                <w:bottom w:w="150" w:type="dxa"/>
                                <w:right w:w="150" w:type="dxa"/>
                              </w:tcMar>
                              <w:hideMark/>
                            </w:tcPr>
                            <w:p w:rsidR="00116D14" w:rsidRDefault="00116D14" w:rsidP="001455CD">
                              <w:pPr>
                                <w:pStyle w:val="disclaimer"/>
                                <w:spacing w:before="0" w:beforeAutospacing="0" w:after="0" w:afterAutospacing="0" w:line="330" w:lineRule="atLeast"/>
                                <w:rPr>
                                  <w:rFonts w:ascii="Arial" w:hAnsi="Arial" w:cs="Arial"/>
                                  <w:color w:val="3A3A3A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3A3A3A"/>
                                  <w:sz w:val="18"/>
                                  <w:szCs w:val="18"/>
                                </w:rPr>
                                <w:t xml:space="preserve">EDF Energy is a trading name used by EDF Energy Customers Ltd. Reg. No. 02228297. </w:t>
                              </w:r>
                              <w:r w:rsidRPr="0094713B">
                                <w:rPr>
                                  <w:rFonts w:ascii="Arial" w:hAnsi="Arial" w:cs="Arial"/>
                                  <w:noProof/>
                                  <w:color w:val="3A3A3A"/>
                                  <w:sz w:val="18"/>
                                  <w:szCs w:val="18"/>
                                </w:rPr>
                                <w:t>Registered</w:t>
                              </w:r>
                              <w:r>
                                <w:rPr>
                                  <w:rFonts w:ascii="Arial" w:hAnsi="Arial" w:cs="Arial"/>
                                  <w:color w:val="3A3A3A"/>
                                  <w:sz w:val="18"/>
                                  <w:szCs w:val="18"/>
                                </w:rPr>
                                <w:t xml:space="preserve"> office is 90 Whitfield Street, London, W1T 4EZ, incorporated in England and Wales. The responsibility for </w:t>
                              </w:r>
                              <w:r w:rsidRPr="0094713B">
                                <w:rPr>
                                  <w:rFonts w:ascii="Arial" w:hAnsi="Arial" w:cs="Arial"/>
                                  <w:noProof/>
                                  <w:color w:val="3A3A3A"/>
                                  <w:sz w:val="18"/>
                                  <w:szCs w:val="18"/>
                                </w:rPr>
                                <w:t>performance</w:t>
                              </w:r>
                              <w:r>
                                <w:rPr>
                                  <w:rFonts w:ascii="Arial" w:hAnsi="Arial" w:cs="Arial"/>
                                  <w:color w:val="3A3A3A"/>
                                  <w:sz w:val="18"/>
                                  <w:szCs w:val="18"/>
                                </w:rPr>
                                <w:t xml:space="preserve"> of the supply obligations rests with EDF Energy Customers Ltd.</w:t>
                              </w:r>
                            </w:p>
                          </w:tc>
                        </w:tr>
                      </w:tbl>
                      <w:p w:rsidR="00116D14" w:rsidRDefault="00116D14">
                        <w:pPr>
                          <w:rPr>
                            <w:rFonts w:eastAsia="Times New Roman"/>
                          </w:rPr>
                        </w:pPr>
                      </w:p>
                    </w:tc>
                  </w:tr>
                </w:tbl>
                <w:p w:rsidR="00116D14" w:rsidRDefault="00116D14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</w:tbl>
          <w:p w:rsidR="00116D14" w:rsidRDefault="00116D14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</w:tbl>
    <w:p w:rsidR="00A7505F" w:rsidRDefault="00A7505F"/>
    <w:p w:rsidR="00A7505F" w:rsidRDefault="00A7505F"/>
    <w:sectPr w:rsidR="00A7505F" w:rsidSect="00A7505F">
      <w:pgSz w:w="11906" w:h="16838"/>
      <w:pgMar w:top="284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jAxNzezMDAwNjRU0lEKTi0uzszPAykwqgUAi8ajqywAAAA="/>
  </w:docVars>
  <w:rsids>
    <w:rsidRoot w:val="00116D14"/>
    <w:rsid w:val="0000245B"/>
    <w:rsid w:val="00116D14"/>
    <w:rsid w:val="001455CD"/>
    <w:rsid w:val="0022169B"/>
    <w:rsid w:val="00235DBD"/>
    <w:rsid w:val="002A2C72"/>
    <w:rsid w:val="003953FA"/>
    <w:rsid w:val="0048242E"/>
    <w:rsid w:val="004D245F"/>
    <w:rsid w:val="0050112E"/>
    <w:rsid w:val="007F17DF"/>
    <w:rsid w:val="0094713B"/>
    <w:rsid w:val="009E67E5"/>
    <w:rsid w:val="00A437AE"/>
    <w:rsid w:val="00A7505F"/>
    <w:rsid w:val="00AC4198"/>
    <w:rsid w:val="00B4557E"/>
    <w:rsid w:val="00D16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6D14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6D14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116D14"/>
    <w:pPr>
      <w:spacing w:before="100" w:beforeAutospacing="1" w:after="100" w:afterAutospacing="1"/>
    </w:pPr>
  </w:style>
  <w:style w:type="paragraph" w:customStyle="1" w:styleId="disclaimer">
    <w:name w:val="disclaimer"/>
    <w:basedOn w:val="Normal"/>
    <w:uiPriority w:val="99"/>
    <w:rsid w:val="00116D14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16D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6D14"/>
    <w:rPr>
      <w:rFonts w:ascii="Tahoma" w:hAnsi="Tahoma" w:cs="Tahoma"/>
      <w:sz w:val="16"/>
      <w:szCs w:val="16"/>
      <w:lang w:eastAsia="en-GB"/>
    </w:rPr>
  </w:style>
  <w:style w:type="table" w:styleId="TableGrid">
    <w:name w:val="Table Grid"/>
    <w:basedOn w:val="TableNormal"/>
    <w:uiPriority w:val="59"/>
    <w:rsid w:val="00A750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6D14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6D14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116D14"/>
    <w:pPr>
      <w:spacing w:before="100" w:beforeAutospacing="1" w:after="100" w:afterAutospacing="1"/>
    </w:pPr>
  </w:style>
  <w:style w:type="paragraph" w:customStyle="1" w:styleId="disclaimer">
    <w:name w:val="disclaimer"/>
    <w:basedOn w:val="Normal"/>
    <w:uiPriority w:val="99"/>
    <w:rsid w:val="00116D14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16D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6D14"/>
    <w:rPr>
      <w:rFonts w:ascii="Tahoma" w:hAnsi="Tahoma" w:cs="Tahoma"/>
      <w:sz w:val="16"/>
      <w:szCs w:val="16"/>
      <w:lang w:eastAsia="en-GB"/>
    </w:rPr>
  </w:style>
  <w:style w:type="table" w:styleId="TableGrid">
    <w:name w:val="Table Grid"/>
    <w:basedOn w:val="TableNormal"/>
    <w:uiPriority w:val="59"/>
    <w:rsid w:val="00A750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211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3" Type="http://schemas.openxmlformats.org/officeDocument/2006/relationships/settings" Target="settings.xml"/><Relationship Id="rId7" Type="http://schemas.openxmlformats.org/officeDocument/2006/relationships/hyperlink" Target="mailto:DataManagement@tec.ac.uk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PartnershipsSalesSupport@edfenergy.com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F Energy</Company>
  <LinksUpToDate>false</LinksUpToDate>
  <CharactersWithSpaces>9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ge, Sharon</dc:creator>
  <cp:lastModifiedBy>Haynes, Rosie</cp:lastModifiedBy>
  <cp:revision>3</cp:revision>
  <cp:lastPrinted>2018-07-30T13:49:00Z</cp:lastPrinted>
  <dcterms:created xsi:type="dcterms:W3CDTF">2020-04-22T11:45:00Z</dcterms:created>
  <dcterms:modified xsi:type="dcterms:W3CDTF">2020-04-22T11:45:00Z</dcterms:modified>
</cp:coreProperties>
</file>